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08F02739" w:rsidR="00AE55D0" w:rsidRDefault="00AE55D0" w:rsidP="00AE55D0">
      <w:pPr>
        <w:pStyle w:val="Titulek"/>
        <w:keepNext/>
      </w:pPr>
      <w:r>
        <w:lastRenderedPageBreak/>
        <w:t xml:space="preserve">Obrázek </w:t>
      </w:r>
      <w:fldSimple w:instr=" SEQ Obrázek \* ARABIC ">
        <w:r w:rsidR="000368EE">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D51AD7">
      <w:pPr>
        <w:pStyle w:val="Titulek"/>
        <w:keepNex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 xml:space="preserve">Rozpohybuj </w:t>
      </w:r>
      <w:proofErr w:type="spellStart"/>
      <w:r w:rsidR="00F776E1">
        <w:t>Bajtíka</w:t>
      </w:r>
      <w:proofErr w:type="spellEnd"/>
      <w:r w:rsidR="00F776E1">
        <w:t>,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 xml:space="preserve">Žák bude mít k dispozici před vytvořenou postavu </w:t>
      </w:r>
      <w:proofErr w:type="spellStart"/>
      <w:r w:rsidR="007603D7" w:rsidRPr="00FE5E8F">
        <w:rPr>
          <w:rFonts w:ascii="Times New Roman" w:hAnsi="Times New Roman" w:cs="Times New Roman"/>
          <w:sz w:val="24"/>
          <w:szCs w:val="24"/>
        </w:rPr>
        <w:t>Bajtík</w:t>
      </w:r>
      <w:proofErr w:type="spellEnd"/>
      <w:r w:rsidR="007603D7" w:rsidRPr="00FE5E8F">
        <w:rPr>
          <w:rFonts w:ascii="Times New Roman" w:hAnsi="Times New Roman" w:cs="Times New Roman"/>
          <w:sz w:val="24"/>
          <w:szCs w:val="24"/>
        </w:rPr>
        <w:t xml:space="preserve"> a pozadí. Postava bude měnit dva kostýmy pomocí cyklu „opakuj stále“. Poté v druhém cyklu „opakuj stále“ nastavíme, aby se postava posouvala dopředu o 10 kroků a nastavíme vlastnost, aby se po nárazu na okraj odrazila.</w:t>
      </w:r>
    </w:p>
    <w:p w14:paraId="79235419" w14:textId="7C8CDC0E"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435D6BFC"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6FFA3D70"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5A5C7D0E" w:rsidR="00473B2B" w:rsidRDefault="00473B2B" w:rsidP="00A13F71">
            <w:pPr>
              <w:pStyle w:val="ODSTAVEC"/>
              <w:ind w:firstLine="0"/>
            </w:pPr>
            <w:r>
              <w:t>2. stupeň ZŠ</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11B68EFA" w:rsidR="00473B2B" w:rsidRDefault="00D51AD7" w:rsidP="00A13F71">
            <w:pPr>
              <w:pStyle w:val="ODSTAVEC"/>
              <w:ind w:firstLine="0"/>
            </w:pPr>
            <w:r>
              <w:t xml:space="preserve">30 </w:t>
            </w:r>
            <w:r w:rsidR="00473B2B">
              <w:t>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6093FBF9"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368EE">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27D7EF40"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368EE">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3F9C2A0" w:rsidR="004654C8" w:rsidRDefault="004654C8" w:rsidP="00A13F71">
            <w:pPr>
              <w:pStyle w:val="ODSTAVEC"/>
              <w:ind w:firstLine="0"/>
            </w:pPr>
            <w:r>
              <w:t>2. stupeň ZŠ</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578779B2" w:rsidR="007603D7" w:rsidRPr="00FE5E8F" w:rsidRDefault="00303A49" w:rsidP="004654C8">
      <w:pPr>
        <w:pStyle w:val="ODSTAVEC"/>
        <w:ind w:firstLine="0"/>
        <w:rPr>
          <w:b/>
          <w:bCs/>
        </w:rPr>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22D17043" w14:textId="63ABA85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305DD9F7">
            <wp:extent cx="1583267" cy="1057648"/>
            <wp:effectExtent l="0" t="0" r="0" b="9525"/>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584845" cy="1058702"/>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2CBC089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03F4CBDD">
            <wp:extent cx="1540934" cy="923287"/>
            <wp:effectExtent l="0" t="0" r="254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552950" cy="930487"/>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3A1501E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79CCCA1B">
            <wp:extent cx="1524000" cy="1004047"/>
            <wp:effectExtent l="0" t="0" r="0" b="5715"/>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528223" cy="1006829"/>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320F78ED"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671F7D1">
            <wp:extent cx="1659467" cy="1026081"/>
            <wp:effectExtent l="0" t="0" r="0" b="317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672823" cy="1034339"/>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26F8F508" w:rsidR="00303A49" w:rsidRDefault="00303A49" w:rsidP="00303A49">
      <w:pPr>
        <w:pStyle w:val="Titulek"/>
        <w:keepNext/>
      </w:pPr>
      <w:r>
        <w:t xml:space="preserve">Obrázek </w:t>
      </w:r>
      <w:fldSimple w:instr=" SEQ Obrázek \* ARABIC ">
        <w:r w:rsidR="000368EE">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05F08A9">
            <wp:extent cx="3437467" cy="2178592"/>
            <wp:effectExtent l="0" t="0" r="0"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3452683" cy="2188235"/>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02963AB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3C2F849A">
            <wp:extent cx="3564467" cy="2547900"/>
            <wp:effectExtent l="0" t="0" r="0" b="508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3589512" cy="2565802"/>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lastRenderedPageBreak/>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2CD4BCC8" w:rsidR="00944AAB" w:rsidRDefault="00944AAB" w:rsidP="00A13F71">
            <w:pPr>
              <w:pStyle w:val="ODSTAVEC"/>
              <w:ind w:firstLine="0"/>
            </w:pPr>
            <w:r>
              <w:t>2. stupeň ZŠ</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2AC80BE0" w:rsidR="00823FC3" w:rsidRDefault="00823FC3" w:rsidP="00823FC3">
      <w:pPr>
        <w:pStyle w:val="Titulek"/>
        <w:keepNext/>
      </w:pPr>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515A3DC5"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t>Věkové určení:</w:t>
            </w:r>
          </w:p>
        </w:tc>
        <w:tc>
          <w:tcPr>
            <w:tcW w:w="5992" w:type="dxa"/>
          </w:tcPr>
          <w:p w14:paraId="4EC31CC1" w14:textId="58AC45CB" w:rsidR="00194FEA" w:rsidRDefault="00194FEA" w:rsidP="00A13F71">
            <w:pPr>
              <w:pStyle w:val="ODSTAVEC"/>
              <w:ind w:firstLine="0"/>
            </w:pPr>
            <w:r>
              <w:t>2. stupeň ZŠ</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lastRenderedPageBreak/>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w:t>
      </w:r>
      <w:proofErr w:type="gramStart"/>
      <w:r w:rsidR="00AB6F48">
        <w:t>nacvičí</w:t>
      </w:r>
      <w:proofErr w:type="gramEnd"/>
      <w:r w:rsidR="00AB6F48">
        <w:t xml:space="preserve"> úpravu kostýmů. </w:t>
      </w:r>
      <w:proofErr w:type="gramStart"/>
      <w:r w:rsidR="00AB6F48">
        <w:t>Vytvoří</w:t>
      </w:r>
      <w:proofErr w:type="gramEnd"/>
      <w:r w:rsidR="00AB6F48">
        <w:t xml:space="preserve"> si svůj DJ pult se 6 tlačítky. Využijeme bloku „Po kliknutí na mě“, který provede přehrání zvoleného zvuku – Žáci si tady mohou vyhrát s volbou zvuků. V obrázcích níže je ukázka vytvořeného DJ pultu.</w:t>
      </w:r>
    </w:p>
    <w:p w14:paraId="09830B86" w14:textId="1990813B"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103DB068"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59B11820" w:rsidR="002652C3" w:rsidRDefault="002652C3" w:rsidP="00A13F71">
            <w:pPr>
              <w:pStyle w:val="ODSTAVEC"/>
              <w:ind w:firstLine="0"/>
            </w:pPr>
            <w:r>
              <w:t>2. stupeň ZŠ</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DEBF2F4" w:rsidR="002652C3" w:rsidRDefault="00181C0D" w:rsidP="00A13F71">
            <w:pPr>
              <w:pStyle w:val="ODSTAVEC"/>
              <w:ind w:firstLine="0"/>
            </w:pPr>
            <w:r>
              <w:t>60</w:t>
            </w:r>
            <w:r w:rsidR="002652C3">
              <w:t xml:space="preserve">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w:t>
      </w:r>
      <w:proofErr w:type="spellStart"/>
      <w:r w:rsidR="00AB6F48">
        <w:t>Tu</w:t>
      </w:r>
      <w:r w:rsidR="00835BB8">
        <w:t>z</w:t>
      </w:r>
      <w:r w:rsidR="00AB6F48">
        <w:t>ka</w:t>
      </w:r>
      <w:proofErr w:type="spellEnd"/>
      <w:r w:rsidR="00AB6F48">
        <w:t>“ a „</w:t>
      </w:r>
      <w:proofErr w:type="spellStart"/>
      <w:r w:rsidR="00AB6F48">
        <w:t>Cerna</w:t>
      </w:r>
      <w:proofErr w:type="spellEnd"/>
      <w:r w:rsidR="00AB6F48">
        <w:t>“. Postava „</w:t>
      </w:r>
      <w:proofErr w:type="spellStart"/>
      <w:r w:rsidR="00AB6F48">
        <w:t>Cerna</w:t>
      </w:r>
      <w:proofErr w:type="spellEnd"/>
      <w:r w:rsidR="00AB6F48">
        <w:t>“ reprezentuje černou skvrnu na paletě</w:t>
      </w:r>
      <w:r w:rsidR="00835BB8">
        <w:t>. Po kliknutí na skvrnu se vyšle zpráva. Postava „</w:t>
      </w:r>
      <w:proofErr w:type="spellStart"/>
      <w:r w:rsidR="00835BB8">
        <w:t>Tuzka</w:t>
      </w:r>
      <w:proofErr w:type="spellEnd"/>
      <w:r w:rsidR="00835BB8">
        <w:t>“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4D8CCD98"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38C67D36"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3EBF013"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3B02AB2A" w:rsidR="00942BB9" w:rsidRDefault="00FE5E8F" w:rsidP="00CC54BE">
            <w:pPr>
              <w:pStyle w:val="ODSTAVEC"/>
              <w:ind w:firstLine="0"/>
            </w:pPr>
            <w:r>
              <w:t>45</w:t>
            </w:r>
            <w:r w:rsidR="009E2852">
              <w:t xml:space="preserve">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proofErr w:type="gramStart"/>
            <w:r w:rsidR="009E2852">
              <w:t>vytvoří</w:t>
            </w:r>
            <w:proofErr w:type="gramEnd"/>
            <w:r w:rsidR="009E2852">
              <w:t xml:space="preserve">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857E07F" w:rsidR="009E2852" w:rsidRDefault="009E2852" w:rsidP="009E2852">
      <w:pPr>
        <w:pStyle w:val="Titulek"/>
        <w:keepNext/>
      </w:pPr>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368EE">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54728CAC"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368EE">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w:t>
            </w:r>
            <w:proofErr w:type="gramStart"/>
            <w:r>
              <w:t>vytvoří</w:t>
            </w:r>
            <w:proofErr w:type="gramEnd"/>
            <w:r>
              <w:t xml:space="preserve">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w:t>
      </w:r>
      <w:proofErr w:type="gramStart"/>
      <w:r w:rsidR="00B63CB5">
        <w:t>opakuj</w:t>
      </w:r>
      <w:proofErr w:type="gramEnd"/>
      <w:r w:rsidR="00B63CB5">
        <w:t xml:space="preserve">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w:t>
      </w:r>
      <w:proofErr w:type="gramStart"/>
      <w:r w:rsidR="00B63CB5">
        <w:t>uloží</w:t>
      </w:r>
      <w:proofErr w:type="gramEnd"/>
      <w:r w:rsidR="00B63CB5">
        <w:t xml:space="preserve"> do bloku „odpověď“. Srovnáme odpověď s proměnnou číslo a pokud se rovná – přičteme 10 bodů, pokud ne – ubereme 10 bodů. V obrázku níže můžete vidět ukázku kódu.</w:t>
      </w:r>
    </w:p>
    <w:p w14:paraId="3403872B" w14:textId="29E231DA" w:rsidR="001D3CA0" w:rsidRDefault="001D3CA0" w:rsidP="001D3CA0">
      <w:pPr>
        <w:pStyle w:val="Titulek"/>
        <w:keepNext/>
      </w:pPr>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368EE">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w:t>
      </w:r>
      <w:proofErr w:type="gramStart"/>
      <w:r w:rsidR="001C450D">
        <w:t>opakuj</w:t>
      </w:r>
      <w:proofErr w:type="gramEnd"/>
      <w:r w:rsidR="001C450D">
        <w:t xml:space="preserve">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6D4460E8" w:rsidR="00913586" w:rsidRDefault="00913586" w:rsidP="00913586">
      <w:pPr>
        <w:pStyle w:val="Titulek"/>
        <w:keepNext/>
      </w:pPr>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74109A32"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4</w:t>
      </w:r>
      <w:r w:rsidRPr="00913586">
        <w:rPr>
          <w:b/>
          <w:bCs/>
        </w:rPr>
        <w:fldChar w:fldCharType="end"/>
      </w:r>
      <w:r w:rsidRPr="00913586">
        <w:rPr>
          <w:b/>
          <w:bCs/>
        </w:rPr>
        <w:t>:</w:t>
      </w:r>
      <w:r>
        <w:t xml:space="preserve"> Kód Opice</w:t>
      </w:r>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 xml:space="preserve">Žák naprogramuje dostihy. </w:t>
            </w:r>
            <w:proofErr w:type="gramStart"/>
            <w:r>
              <w:t>Vytvoří</w:t>
            </w:r>
            <w:proofErr w:type="gramEnd"/>
            <w:r>
              <w:t xml:space="preserve">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 xml:space="preserve">V této úloze se žáci </w:t>
      </w:r>
      <w:proofErr w:type="gramStart"/>
      <w:r w:rsidR="002E33E2">
        <w:t>naučí</w:t>
      </w:r>
      <w:proofErr w:type="gramEnd"/>
      <w:r w:rsidR="002E33E2">
        <w:t xml:space="preserve">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w:t>
      </w:r>
      <w:proofErr w:type="gramStart"/>
      <w:r w:rsidR="002E33E2">
        <w:t>uloží</w:t>
      </w:r>
      <w:proofErr w:type="gramEnd"/>
      <w:r w:rsidR="002E33E2">
        <w:t xml:space="preserve"> do seznamu „PORADI“. Na konci závodu budou tedy v seznamu vypsány všechny postavy v pořadí, ve kterém dorazili do cíle. V obrázku níže ukázka kódu jedné z postav.</w:t>
      </w:r>
    </w:p>
    <w:p w14:paraId="1828B415" w14:textId="536FA8C6" w:rsidR="000D6A27" w:rsidRDefault="000D6A27" w:rsidP="000D6A27">
      <w:pPr>
        <w:pStyle w:val="Titulek"/>
        <w:keepNext/>
      </w:pPr>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0368EE">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6E98BDC1"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07D7A950"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0CA963B7" w14:textId="3C1B640B" w:rsidR="00AA6B1F" w:rsidRPr="00AA6B1F" w:rsidRDefault="00AA6B1F" w:rsidP="00AA6B1F">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bookmarkStart w:id="16" w:name="_Minihra_s_kuličkou"/>
      <w:bookmarkEnd w:id="16"/>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lastRenderedPageBreak/>
              <w:t>Anotace materiálu:</w:t>
            </w:r>
          </w:p>
        </w:tc>
        <w:tc>
          <w:tcPr>
            <w:tcW w:w="5992" w:type="dxa"/>
          </w:tcPr>
          <w:p w14:paraId="33A7B0A6" w14:textId="04DCF8B1" w:rsidR="00617713" w:rsidRDefault="00617713" w:rsidP="00D70353">
            <w:pPr>
              <w:pStyle w:val="ODSTAVEC"/>
              <w:ind w:firstLine="0"/>
            </w:pPr>
            <w:r>
              <w:t xml:space="preserve">Žák </w:t>
            </w:r>
            <w:proofErr w:type="gramStart"/>
            <w:r w:rsidR="0007646E">
              <w:t>vytvoří</w:t>
            </w:r>
            <w:proofErr w:type="gramEnd"/>
            <w:r w:rsidR="0007646E">
              <w:t xml:space="preserve">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 xml:space="preserve">Nejdříve vytvoříme dráhy. </w:t>
      </w:r>
      <w:proofErr w:type="gramStart"/>
      <w:r w:rsidR="00A05DBF">
        <w:t>Postačí</w:t>
      </w:r>
      <w:proofErr w:type="gramEnd"/>
      <w:r w:rsidR="00A05DBF">
        <w:t xml:space="preserve"> nám dva černé obdélníky, které si upravíme dle své volby. Kulička bude procházet po bílé ploše a pokud se dotkne černé barvy, </w:t>
      </w:r>
      <w:proofErr w:type="gramStart"/>
      <w:r w:rsidR="00A05DBF">
        <w:t>skočí</w:t>
      </w:r>
      <w:proofErr w:type="gramEnd"/>
      <w:r w:rsidR="00A05DBF">
        <w:t xml:space="preserve"> na začátek mapy. Ovládání kuličky nastavíme na ukazatel myši. Využijeme bloků „dotýkáš se barvy“, „</w:t>
      </w:r>
      <w:proofErr w:type="gramStart"/>
      <w:r w:rsidR="00A05DBF">
        <w:t>opakuj</w:t>
      </w:r>
      <w:proofErr w:type="gramEnd"/>
      <w:r w:rsidR="00A05DBF">
        <w:t xml:space="preserve"> dokud nenastane“ a „skoč na ukazatel myši“. </w:t>
      </w:r>
      <w:r w:rsidR="00A05DBF" w:rsidRPr="00A05DBF">
        <w:t>V obr</w:t>
      </w:r>
      <w:r w:rsidR="00A05DBF" w:rsidRPr="00A05DBF">
        <w:t>á</w:t>
      </w:r>
      <w:r w:rsidR="00A05DBF" w:rsidRPr="00A05DBF">
        <w:t>zku 28</w:t>
      </w:r>
      <w:r w:rsidR="00A05DBF">
        <w:t xml:space="preserve"> můžete vidět řešení takové úlohy.</w:t>
      </w:r>
    </w:p>
    <w:p w14:paraId="59C7B9D1" w14:textId="1BBFD28B"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717762"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lastRenderedPageBreak/>
              <w:t>Anotace materiálu:</w:t>
            </w:r>
          </w:p>
        </w:tc>
        <w:tc>
          <w:tcPr>
            <w:tcW w:w="5992" w:type="dxa"/>
          </w:tcPr>
          <w:p w14:paraId="07EB4C29" w14:textId="15AEFC46" w:rsidR="00EA53B9" w:rsidRDefault="00EA53B9" w:rsidP="00F46DBB">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w:t>
      </w:r>
      <w:proofErr w:type="spellStart"/>
      <w:r w:rsidR="002546DC">
        <w:t>Bajtík</w:t>
      </w:r>
      <w:proofErr w:type="spellEnd"/>
      <w:r w:rsidR="002546DC">
        <w:t xml:space="preserve">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stopky“, který </w:t>
      </w:r>
      <w:proofErr w:type="gramStart"/>
      <w:r w:rsidR="002546DC">
        <w:t>měří</w:t>
      </w:r>
      <w:proofErr w:type="gramEnd"/>
      <w:r w:rsidR="002546DC">
        <w:t xml:space="preserve"> čas programu od spuštění. </w:t>
      </w:r>
      <w:r w:rsidR="00771E0F">
        <w:t xml:space="preserve">Hra je tedy nastavená na 30 sekund. Moucha bude náhodně klouzat po obrazovce, když narazí na okraj, odrazí se. Pokud se dotýká postavy </w:t>
      </w:r>
      <w:proofErr w:type="spellStart"/>
      <w:r w:rsidR="00771E0F">
        <w:t>Bajtík</w:t>
      </w:r>
      <w:proofErr w:type="spellEnd"/>
      <w:r w:rsidR="00771E0F">
        <w:t>, vyšle se zpráva „ham“, změníme proměnou „Snězené Mouchy“ a skočíme na náhodnou pozici, odkud moucha vylétne. V Obrázku 31 najdete ukázku řešení.</w:t>
      </w:r>
    </w:p>
    <w:p w14:paraId="4E20DF5F" w14:textId="4EDC3666"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28EB50F6"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 xml:space="preserve">Žák naprogramuje trénink přesnosti, kde bude za úkol 30x kliknout na postavu, která se po každém kliknutí přemístí na náhodnou pozici. Po každém kliknutí se </w:t>
            </w:r>
            <w:proofErr w:type="gramStart"/>
            <w:r>
              <w:t>měří</w:t>
            </w:r>
            <w:proofErr w:type="gramEnd"/>
            <w:r>
              <w:t xml:space="preserve">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 xml:space="preserve">Vytvoříme seznam „reakce“, do kterého se vždy bude ukládat čas reakce kliknutí na postavu </w:t>
      </w:r>
      <w:proofErr w:type="spellStart"/>
      <w:r w:rsidR="00B22E0F">
        <w:t>Bajtík</w:t>
      </w:r>
      <w:proofErr w:type="spellEnd"/>
      <w:r w:rsidR="00B22E0F">
        <w:t xml:space="preserve">. Dále vytvoříme proměnnou „Zbývá </w:t>
      </w:r>
      <w:proofErr w:type="spellStart"/>
      <w:r w:rsidR="00B22E0F">
        <w:t>nakliknutí</w:t>
      </w:r>
      <w:proofErr w:type="spellEnd"/>
      <w:r w:rsidR="00B22E0F">
        <w:t>“,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přičítat je </w:t>
      </w:r>
      <w:r w:rsidR="00880B39">
        <w:lastRenderedPageBreak/>
        <w:t>postupně do proměnné „</w:t>
      </w:r>
      <w:proofErr w:type="spellStart"/>
      <w:r w:rsidR="00880B39">
        <w:t>soucet</w:t>
      </w:r>
      <w:proofErr w:type="spellEnd"/>
      <w:r w:rsidR="00880B39">
        <w:t xml:space="preserve">“. Musíme však začít od druhého prvku, protože první kliknutí na postavu </w:t>
      </w:r>
      <w:proofErr w:type="gramStart"/>
      <w:r w:rsidR="00880B39">
        <w:t>slouží</w:t>
      </w:r>
      <w:proofErr w:type="gramEnd"/>
      <w:r w:rsidR="00880B39">
        <w:t xml:space="preserve">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706D2B35" w:rsidR="00084099" w:rsidRDefault="00084099" w:rsidP="00084099">
      <w:pPr>
        <w:pStyle w:val="Titulek"/>
        <w:keepNext/>
      </w:pPr>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0368EE">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2991FE90" w:rsidR="004A3DA3" w:rsidRDefault="004A3DA3" w:rsidP="004A3DA3">
      <w:pPr>
        <w:pStyle w:val="Titulek"/>
        <w:keepNext/>
      </w:pPr>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0368EE">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p>
    <w:p w14:paraId="6122B281" w14:textId="7F637764" w:rsidR="004A3DA3" w:rsidRDefault="00880B39" w:rsidP="00084099">
      <w:pPr>
        <w:pStyle w:val="ODSTAVEC"/>
        <w:ind w:firstLine="0"/>
        <w:jc w:val="center"/>
        <w:rPr>
          <w:b/>
          <w:bCs/>
        </w:rPr>
      </w:pPr>
      <w:r w:rsidRPr="00880B39">
        <w:rPr>
          <w:b/>
          <w:bCs/>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44"/>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proofErr w:type="gramStart"/>
            <w:r w:rsidR="00722A2D">
              <w:t>vytvoří</w:t>
            </w:r>
            <w:proofErr w:type="gramEnd"/>
            <w:r w:rsidR="00722A2D">
              <w:t xml:space="preserve">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w:t>
      </w:r>
      <w:proofErr w:type="gramStart"/>
      <w:r w:rsidR="00F11A93">
        <w:t>vytvoří</w:t>
      </w:r>
      <w:proofErr w:type="gramEnd"/>
      <w:r w:rsidR="00F11A93">
        <w:t xml:space="preserve">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w:t>
      </w:r>
      <w:proofErr w:type="gramStart"/>
      <w:r w:rsidR="00F11A93">
        <w:t>padat</w:t>
      </w:r>
      <w:proofErr w:type="gramEnd"/>
      <w:r w:rsidR="00F11A93">
        <w:t xml:space="preserve"> dokud nenastane, že se dotýká postavy </w:t>
      </w:r>
      <w:proofErr w:type="spellStart"/>
      <w:r w:rsidR="00F11A93">
        <w:t>Stickman</w:t>
      </w:r>
      <w:proofErr w:type="spellEnd"/>
      <w:r w:rsidR="00F11A93">
        <w:t xml:space="preserve"> a nebo barvy, která je na dolní plošině pod postavou </w:t>
      </w:r>
      <w:proofErr w:type="spellStart"/>
      <w:r w:rsidR="00F11A93">
        <w:t>Stickman</w:t>
      </w:r>
      <w:proofErr w:type="spellEnd"/>
      <w:r w:rsidR="00F11A93">
        <w:t xml:space="preserve">,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takového programu. </w:t>
      </w:r>
      <w:r w:rsidR="00F11A93">
        <w:lastRenderedPageBreak/>
        <w:t xml:space="preserve">V Obrázku 35 je program pro postavu </w:t>
      </w:r>
      <w:proofErr w:type="spellStart"/>
      <w:r w:rsidR="00F11A93">
        <w:t>Stickman</w:t>
      </w:r>
      <w:proofErr w:type="spellEnd"/>
      <w:r w:rsidR="00F11A93">
        <w:t xml:space="preserve">, kde je scénář pro pohyb postavy a poté cyklus, který hlídá počet životů postavy. </w:t>
      </w:r>
    </w:p>
    <w:p w14:paraId="553B8258" w14:textId="75EDC3B7"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4</w:t>
      </w:r>
      <w:r w:rsidRPr="001D070D">
        <w:rPr>
          <w:b/>
          <w:bCs/>
        </w:rPr>
        <w:fldChar w:fldCharType="end"/>
      </w:r>
      <w:r w:rsidRPr="001D070D">
        <w:rPr>
          <w:b/>
          <w:bCs/>
        </w:rPr>
        <w:t>:</w:t>
      </w:r>
      <w:r>
        <w:t xml:space="preserve"> Kód postavy Míč</w:t>
      </w:r>
    </w:p>
    <w:p w14:paraId="1ACBD535" w14:textId="23FBDEBA" w:rsidR="001D070D" w:rsidRDefault="00F11A93" w:rsidP="001D070D">
      <w:pPr>
        <w:pStyle w:val="ODSTAVEC"/>
        <w:ind w:firstLine="0"/>
        <w:jc w:val="center"/>
      </w:pPr>
      <w:r w:rsidRPr="00F11A93">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45"/>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721734F7"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5</w:t>
      </w:r>
      <w:r w:rsidRPr="001D070D">
        <w:rPr>
          <w:b/>
          <w:bCs/>
        </w:rPr>
        <w:fldChar w:fldCharType="end"/>
      </w:r>
      <w:r w:rsidRPr="001D070D">
        <w:rPr>
          <w:b/>
          <w:bCs/>
        </w:rPr>
        <w:t>:</w:t>
      </w:r>
      <w:r>
        <w:t xml:space="preserve"> Kód postavy </w:t>
      </w:r>
      <w:proofErr w:type="spellStart"/>
      <w:r>
        <w:t>Stickman</w:t>
      </w:r>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xml:space="preserve">, Adobe </w:t>
      </w:r>
      <w:proofErr w:type="spellStart"/>
      <w:r w:rsidR="00564DBB">
        <w:t>Illustrator</w:t>
      </w:r>
      <w:proofErr w:type="spellEnd"/>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w:t>
      </w:r>
      <w:proofErr w:type="spellStart"/>
      <w:r w:rsidR="00564DBB">
        <w:t>over</w:t>
      </w:r>
      <w:proofErr w:type="spellEnd"/>
      <w:r w:rsidR="00564DBB">
        <w:t>“, která změní pozadí hry a je konec. Obrázek 36 ukazuje řešení takového programu.</w:t>
      </w:r>
    </w:p>
    <w:p w14:paraId="724B4D48" w14:textId="3362812B" w:rsidR="00EF7FB1" w:rsidRDefault="00EF7FB1" w:rsidP="00EF7FB1">
      <w:pPr>
        <w:pStyle w:val="Titulek"/>
        <w:keepNext/>
      </w:pPr>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6</w:t>
      </w:r>
      <w:r w:rsidRPr="00EF7FB1">
        <w:rPr>
          <w:b/>
          <w:bCs/>
        </w:rPr>
        <w:fldChar w:fldCharType="end"/>
      </w:r>
      <w:r w:rsidRPr="00EF7FB1">
        <w:rPr>
          <w:b/>
          <w:bCs/>
        </w:rPr>
        <w:t>:</w:t>
      </w:r>
      <w:r>
        <w:t xml:space="preserve"> Kód postavy Blok</w:t>
      </w:r>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41F264D6" w:rsidR="00EF7FB1" w:rsidRDefault="00EF7FB1" w:rsidP="00EF7FB1">
      <w:pPr>
        <w:pStyle w:val="Titulek"/>
        <w:keepNext/>
      </w:pPr>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7</w:t>
      </w:r>
      <w:r w:rsidRPr="00EF7FB1">
        <w:rPr>
          <w:b/>
          <w:bCs/>
        </w:rPr>
        <w:fldChar w:fldCharType="end"/>
      </w:r>
      <w:r w:rsidRPr="00EF7FB1">
        <w:rPr>
          <w:b/>
          <w:bCs/>
        </w:rPr>
        <w:t>:</w:t>
      </w:r>
      <w:r>
        <w:t xml:space="preserve"> Kostýmy postavy Blok</w:t>
      </w:r>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proofErr w:type="gramStart"/>
            <w:r w:rsidR="003667FF">
              <w:t>vytvoří</w:t>
            </w:r>
            <w:proofErr w:type="gramEnd"/>
            <w:r w:rsidR="003667FF">
              <w:t xml:space="preserve">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w:t>
            </w:r>
            <w:proofErr w:type="gramStart"/>
            <w:r w:rsidR="003667FF">
              <w:t>snaží</w:t>
            </w:r>
            <w:proofErr w:type="gramEnd"/>
            <w:r w:rsidR="003667FF">
              <w:t xml:space="preserve">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xml:space="preserve">. Jeho úkolem bude přelétnout mezi dvěma sloupy. Jediné tlačítko pohybu bude mezerník, po jehož stisknu postava </w:t>
      </w:r>
      <w:proofErr w:type="gramStart"/>
      <w:r>
        <w:t>poskočí</w:t>
      </w:r>
      <w:proofErr w:type="gramEnd"/>
      <w:r>
        <w:t>.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w:t>
      </w:r>
      <w:proofErr w:type="spellStart"/>
      <w:r w:rsidR="005A1A78">
        <w:t>Bajtík</w:t>
      </w:r>
      <w:proofErr w:type="spellEnd"/>
      <w:r w:rsidR="005A1A78">
        <w:t xml:space="preserve"> v náhodné výšce. Pokud se nedotknou postavy </w:t>
      </w:r>
      <w:proofErr w:type="spellStart"/>
      <w:r w:rsidR="005A1A78">
        <w:t>Bajtík</w:t>
      </w:r>
      <w:proofErr w:type="spellEnd"/>
      <w:r w:rsidR="005A1A78">
        <w:t xml:space="preserve"> a jejich souřadnice bude menší jak -230 (tzn budou na levém kraji) – </w:t>
      </w:r>
      <w:proofErr w:type="gramStart"/>
      <w:r w:rsidR="005A1A78">
        <w:t>skočí</w:t>
      </w:r>
      <w:proofErr w:type="gramEnd"/>
      <w:r w:rsidR="005A1A78">
        <w:t xml:space="preserve"> zpátky doprava na náhodnou souřadnici y (viz Obrázek 39). </w:t>
      </w:r>
      <w:r w:rsidR="00226D0E">
        <w:t xml:space="preserve">Postavu </w:t>
      </w:r>
      <w:proofErr w:type="spellStart"/>
      <w:r w:rsidR="00226D0E">
        <w:t>Bajtík</w:t>
      </w:r>
      <w:proofErr w:type="spellEnd"/>
      <w:r w:rsidR="00226D0E">
        <w:t xml:space="preserve"> naprogramujeme tak, aby dokud se nedotýká postavy „Sloupy“, skákala po stisknutí klávesy mezerník. To dosáhneme pomocí proměnné „skok“. Na začátku programu je nastavená na 0 a po každé stisknutí mezerníku se změní o 5 (pokud je hodnota proměnné </w:t>
      </w:r>
      <w:proofErr w:type="gramStart"/>
      <w:r w:rsidR="00226D0E">
        <w:t>menší</w:t>
      </w:r>
      <w:proofErr w:type="gramEnd"/>
      <w:r w:rsidR="00226D0E">
        <w:t xml:space="preserve"> jak 5).</w:t>
      </w:r>
      <w:r w:rsidR="006D04D1">
        <w:t xml:space="preserve"> V hlavním cyklu se potom v každém opakování snižuje o hodnotu -0.2. Díky tomu se dá hezky simulovat animace skoku postavy. V Obrázku 38 můžete vidět řešení programu.</w:t>
      </w:r>
    </w:p>
    <w:p w14:paraId="5EC24452" w14:textId="0061122E"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8</w:t>
      </w:r>
      <w:r w:rsidRPr="00C32F53">
        <w:rPr>
          <w:b/>
          <w:bCs/>
        </w:rPr>
        <w:fldChar w:fldCharType="end"/>
      </w:r>
      <w:r w:rsidRPr="00C32F53">
        <w:rPr>
          <w:b/>
          <w:bCs/>
        </w:rPr>
        <w:t>:</w:t>
      </w:r>
      <w:r>
        <w:t xml:space="preserve"> Kód postavy </w:t>
      </w:r>
      <w:proofErr w:type="spellStart"/>
      <w:r>
        <w:t>Bajtík</w:t>
      </w:r>
      <w:proofErr w:type="spellEnd"/>
    </w:p>
    <w:p w14:paraId="543327C4" w14:textId="43310865" w:rsidR="00C32F53" w:rsidRDefault="00226D0E" w:rsidP="00C32F53">
      <w:pPr>
        <w:pStyle w:val="ODSTAVEC"/>
        <w:ind w:firstLine="0"/>
        <w:jc w:val="center"/>
        <w:rPr>
          <w:b/>
          <w:bCs/>
        </w:rPr>
      </w:pPr>
      <w:r w:rsidRPr="00226D0E">
        <w:rPr>
          <w:b/>
          <w:bCs/>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49"/>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1AC4C803"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9</w:t>
      </w:r>
      <w:r w:rsidRPr="00C32F53">
        <w:rPr>
          <w:b/>
          <w:bCs/>
        </w:rPr>
        <w:fldChar w:fldCharType="end"/>
      </w:r>
      <w:r w:rsidRPr="00C32F53">
        <w:rPr>
          <w:b/>
          <w:bCs/>
        </w:rPr>
        <w:t>:</w:t>
      </w:r>
      <w:r>
        <w:t xml:space="preserve"> Kód postavy Sloupy</w:t>
      </w:r>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0"/>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44C89D5F"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40</w:t>
      </w:r>
      <w:r w:rsidRPr="00C32F53">
        <w:rPr>
          <w:b/>
          <w:bCs/>
        </w:rPr>
        <w:fldChar w:fldCharType="end"/>
      </w:r>
      <w:r w:rsidRPr="00C32F53">
        <w:rPr>
          <w:b/>
          <w:bCs/>
        </w:rPr>
        <w:t>:</w:t>
      </w:r>
      <w:r>
        <w:t xml:space="preserve"> </w:t>
      </w:r>
      <w:r w:rsidR="004A241B">
        <w:t>Kostým</w:t>
      </w:r>
      <w:r>
        <w:t xml:space="preserve"> Sloupy</w:t>
      </w:r>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1"/>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1 pozadí, 6 postav, 14 scénářů, 100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část obrazovky. V hlavním cyklu „opakuj x krát“ nastavíme počet opakování na 50. V samotném </w:t>
      </w:r>
      <w:r w:rsidR="00350D0A">
        <w:lastRenderedPageBreak/>
        <w:t>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w:t>
      </w:r>
      <w:proofErr w:type="gramStart"/>
      <w:r w:rsidR="00EE1CB9">
        <w:t>skončí</w:t>
      </w:r>
      <w:proofErr w:type="gramEnd"/>
      <w:r w:rsidR="00EE1CB9">
        <w:t xml:space="preserve"> všech 50 opakování, vyšle se zpráva „</w:t>
      </w:r>
      <w:proofErr w:type="spellStart"/>
      <w:r w:rsidR="00EE1CB9">
        <w:t>victory</w:t>
      </w:r>
      <w:proofErr w:type="spellEnd"/>
      <w:r w:rsidR="00EE1CB9">
        <w:t>“ a hra skončí výherně</w:t>
      </w:r>
      <w:r w:rsidR="005D36C1">
        <w:t xml:space="preserve"> (viz Obrázek 45)</w:t>
      </w:r>
      <w:r w:rsidR="00EE1CB9">
        <w:t xml:space="preserve">. Postavu Laser naprogramujeme tak, aby skočila na pozici postavy Vesmírná loď, poté po stisku klávesy mezerník se </w:t>
      </w:r>
      <w:proofErr w:type="gramStart"/>
      <w:r w:rsidR="00EE1CB9">
        <w:t>vytvoří</w:t>
      </w:r>
      <w:proofErr w:type="gramEnd"/>
      <w:r w:rsidR="00EE1CB9">
        <w:t xml:space="preserve"> klon, který bude měnit svoji y souřadnici směrem nahoru dokud nenarazí na okraj nebo do Postavy Asteroid (viz Obrázek 42). Postava Planeta bude mít proměnnou životy a pomocí cyklu „</w:t>
      </w:r>
      <w:proofErr w:type="gramStart"/>
      <w:r w:rsidR="00EE1CB9">
        <w:t>opakuj</w:t>
      </w:r>
      <w:proofErr w:type="gramEnd"/>
      <w:r w:rsidR="00EE1CB9">
        <w:t xml:space="preserve"> dokud nenastane“ bude pouze snižovat proměnnou o 10, pokud se bude dotýkat postavy Asteroid (viz Obrázek 44). Po skončení cyklu vyšle zprávu „game </w:t>
      </w:r>
      <w:proofErr w:type="spellStart"/>
      <w:r w:rsidR="00EE1CB9">
        <w:t>over</w:t>
      </w:r>
      <w:proofErr w:type="spellEnd"/>
      <w:r w:rsidR="00EE1CB9">
        <w:t xml:space="preserve">“ a hra </w:t>
      </w:r>
      <w:proofErr w:type="gramStart"/>
      <w:r w:rsidR="005D36C1">
        <w:t>skončí</w:t>
      </w:r>
      <w:proofErr w:type="gramEnd"/>
      <w:r w:rsidR="005D36C1">
        <w:t xml:space="preserve">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3337813B"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1</w:t>
      </w:r>
      <w:r w:rsidRPr="00CB400E">
        <w:rPr>
          <w:b/>
          <w:bCs/>
        </w:rPr>
        <w:fldChar w:fldCharType="end"/>
      </w:r>
      <w:r w:rsidRPr="00CB400E">
        <w:rPr>
          <w:b/>
          <w:bCs/>
        </w:rPr>
        <w:t>:</w:t>
      </w:r>
      <w:r>
        <w:t xml:space="preserve"> Kód postavy Vesmírná loď</w:t>
      </w:r>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2"/>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30F6F64" w:rsidR="00CB400E" w:rsidRDefault="00CB400E" w:rsidP="00CB400E">
      <w:pPr>
        <w:pStyle w:val="Titulek"/>
        <w:keepNext/>
      </w:pPr>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2</w:t>
      </w:r>
      <w:r w:rsidRPr="00CB400E">
        <w:rPr>
          <w:b/>
          <w:bCs/>
        </w:rPr>
        <w:fldChar w:fldCharType="end"/>
      </w:r>
      <w:r w:rsidRPr="00CB400E">
        <w:rPr>
          <w:b/>
          <w:bCs/>
        </w:rPr>
        <w:t>:</w:t>
      </w:r>
      <w:r>
        <w:t xml:space="preserve"> Kód postavy Laser</w:t>
      </w:r>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3"/>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404316A3"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3</w:t>
      </w:r>
      <w:r w:rsidRPr="00CB400E">
        <w:rPr>
          <w:b/>
          <w:bCs/>
        </w:rPr>
        <w:fldChar w:fldCharType="end"/>
      </w:r>
      <w:r w:rsidRPr="00CB400E">
        <w:rPr>
          <w:b/>
          <w:bCs/>
        </w:rPr>
        <w:t>:</w:t>
      </w:r>
      <w:r>
        <w:t xml:space="preserve"> Kód postavy Asteroid</w:t>
      </w:r>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4"/>
                    <a:stretch>
                      <a:fillRect/>
                    </a:stretch>
                  </pic:blipFill>
                  <pic:spPr>
                    <a:xfrm>
                      <a:off x="0" y="0"/>
                      <a:ext cx="4232815" cy="3765798"/>
                    </a:xfrm>
                    <a:prstGeom prst="rect">
                      <a:avLst/>
                    </a:prstGeom>
                  </pic:spPr>
                </pic:pic>
              </a:graphicData>
            </a:graphic>
          </wp:inline>
        </w:drawing>
      </w:r>
    </w:p>
    <w:p w14:paraId="05BC27D7" w14:textId="3462D927" w:rsidR="00D846FB" w:rsidRDefault="00D846FB" w:rsidP="00D846FB">
      <w:pPr>
        <w:pStyle w:val="Titulek"/>
        <w:keepNext/>
      </w:pPr>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4</w:t>
      </w:r>
      <w:r w:rsidRPr="00D846FB">
        <w:rPr>
          <w:b/>
          <w:bCs/>
        </w:rPr>
        <w:fldChar w:fldCharType="end"/>
      </w:r>
      <w:r w:rsidRPr="00D846FB">
        <w:rPr>
          <w:b/>
          <w:bCs/>
        </w:rPr>
        <w:t>:</w:t>
      </w:r>
      <w:r>
        <w:t xml:space="preserve"> Kód postavy Planeta</w:t>
      </w:r>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5"/>
                    <a:stretch>
                      <a:fillRect/>
                    </a:stretch>
                  </pic:blipFill>
                  <pic:spPr>
                    <a:xfrm>
                      <a:off x="0" y="0"/>
                      <a:ext cx="4277700" cy="3546753"/>
                    </a:xfrm>
                    <a:prstGeom prst="rect">
                      <a:avLst/>
                    </a:prstGeom>
                  </pic:spPr>
                </pic:pic>
              </a:graphicData>
            </a:graphic>
          </wp:inline>
        </w:drawing>
      </w:r>
    </w:p>
    <w:p w14:paraId="48B4D9C4" w14:textId="56CCB5DD" w:rsidR="00D846FB" w:rsidRDefault="00D846FB" w:rsidP="00D846FB">
      <w:pPr>
        <w:pStyle w:val="Titulek"/>
        <w:keepNext/>
      </w:pPr>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5</w:t>
      </w:r>
      <w:r w:rsidRPr="00D846FB">
        <w:rPr>
          <w:b/>
          <w:bCs/>
        </w:rPr>
        <w:fldChar w:fldCharType="end"/>
      </w:r>
      <w:r w:rsidRPr="00D846FB">
        <w:rPr>
          <w:b/>
          <w:bCs/>
        </w:rPr>
        <w:t>:</w:t>
      </w:r>
      <w:r>
        <w:t xml:space="preserve"> Kód postavy Konec hry</w:t>
      </w:r>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6"/>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r>
        <w:lastRenderedPageBreak/>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 pozadí, 3 postavy, 21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1A7852E9" w:rsidR="000368EE" w:rsidRDefault="000368EE" w:rsidP="00C32F53">
      <w:pPr>
        <w:pStyle w:val="ODSTAVEC"/>
        <w:ind w:firstLine="0"/>
        <w:rPr>
          <w:b/>
          <w:bCs/>
        </w:rPr>
      </w:pPr>
      <w:r>
        <w:rPr>
          <w:b/>
          <w:bCs/>
        </w:rPr>
        <w:t>Řešení úlohy:</w:t>
      </w:r>
    </w:p>
    <w:p w14:paraId="0DD65994" w14:textId="5B84BC19"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6</w:t>
      </w:r>
      <w:r w:rsidRPr="000368EE">
        <w:rPr>
          <w:b/>
          <w:bCs/>
        </w:rPr>
        <w:fldChar w:fldCharType="end"/>
      </w:r>
      <w:r w:rsidRPr="000368EE">
        <w:rPr>
          <w:b/>
          <w:bCs/>
        </w:rPr>
        <w:t>:</w:t>
      </w:r>
      <w:r>
        <w:t xml:space="preserve"> Pohyb postavy Had1</w:t>
      </w:r>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67E0DFA1">
            <wp:extent cx="4099593" cy="2294467"/>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57"/>
                    <a:stretch>
                      <a:fillRect/>
                    </a:stretch>
                  </pic:blipFill>
                  <pic:spPr>
                    <a:xfrm>
                      <a:off x="0" y="0"/>
                      <a:ext cx="4102325" cy="2295996"/>
                    </a:xfrm>
                    <a:prstGeom prst="rect">
                      <a:avLst/>
                    </a:prstGeom>
                  </pic:spPr>
                </pic:pic>
              </a:graphicData>
            </a:graphic>
          </wp:inline>
        </w:drawing>
      </w:r>
    </w:p>
    <w:p w14:paraId="1A2A749F" w14:textId="1F456BCF"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7</w:t>
      </w:r>
      <w:r w:rsidRPr="000368EE">
        <w:rPr>
          <w:b/>
          <w:bCs/>
        </w:rPr>
        <w:fldChar w:fldCharType="end"/>
      </w:r>
      <w:r w:rsidRPr="000368EE">
        <w:rPr>
          <w:b/>
          <w:bCs/>
        </w:rPr>
        <w:t>:</w:t>
      </w:r>
      <w:r>
        <w:t xml:space="preserve"> Hlavní kód postavy Had1</w:t>
      </w:r>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0BC0E148">
            <wp:extent cx="4004734" cy="5545017"/>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58"/>
                    <a:stretch>
                      <a:fillRect/>
                    </a:stretch>
                  </pic:blipFill>
                  <pic:spPr>
                    <a:xfrm>
                      <a:off x="0" y="0"/>
                      <a:ext cx="4012650" cy="5555977"/>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070B978D"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8</w:t>
      </w:r>
      <w:r w:rsidRPr="000368EE">
        <w:rPr>
          <w:b/>
          <w:bCs/>
        </w:rPr>
        <w:fldChar w:fldCharType="end"/>
      </w:r>
      <w:r w:rsidRPr="000368EE">
        <w:rPr>
          <w:b/>
          <w:bCs/>
        </w:rPr>
        <w:t>:</w:t>
      </w:r>
      <w:r>
        <w:t xml:space="preserve"> Kód postavy Jídlo</w:t>
      </w:r>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72141C96">
            <wp:extent cx="4328535" cy="5883150"/>
            <wp:effectExtent l="0" t="0" r="0" b="381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59"/>
                    <a:stretch>
                      <a:fillRect/>
                    </a:stretch>
                  </pic:blipFill>
                  <pic:spPr>
                    <a:xfrm>
                      <a:off x="0" y="0"/>
                      <a:ext cx="4328535" cy="5883150"/>
                    </a:xfrm>
                    <a:prstGeom prst="rect">
                      <a:avLst/>
                    </a:prstGeom>
                  </pic:spPr>
                </pic:pic>
              </a:graphicData>
            </a:graphic>
          </wp:inline>
        </w:drawing>
      </w:r>
    </w:p>
    <w:p w14:paraId="631F333F" w14:textId="0937E686"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Pr="000368EE">
        <w:rPr>
          <w:b/>
          <w:bCs/>
          <w:noProof/>
        </w:rPr>
        <w:t>49</w:t>
      </w:r>
      <w:r w:rsidRPr="000368EE">
        <w:rPr>
          <w:b/>
          <w:bCs/>
        </w:rPr>
        <w:fldChar w:fldCharType="end"/>
      </w:r>
      <w:r w:rsidRPr="000368EE">
        <w:rPr>
          <w:b/>
          <w:bCs/>
        </w:rPr>
        <w:t>:</w:t>
      </w:r>
      <w:r>
        <w:t xml:space="preserve"> Kód pozadí</w:t>
      </w:r>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0"/>
                    <a:stretch>
                      <a:fillRect/>
                    </a:stretch>
                  </pic:blipFill>
                  <pic:spPr>
                    <a:xfrm>
                      <a:off x="0" y="0"/>
                      <a:ext cx="3863675" cy="2209992"/>
                    </a:xfrm>
                    <a:prstGeom prst="rect">
                      <a:avLst/>
                    </a:prstGeom>
                  </pic:spPr>
                </pic:pic>
              </a:graphicData>
            </a:graphic>
          </wp:inline>
        </w:drawing>
      </w:r>
    </w:p>
    <w:p w14:paraId="4ADF073F" w14:textId="3FA01D44" w:rsidR="00846320" w:rsidRDefault="001B0626" w:rsidP="001B0626">
      <w:pPr>
        <w:pStyle w:val="NADPIS-BEZ-CISLA"/>
      </w:pPr>
      <w:bookmarkStart w:id="17" w:name="_Toc66956153"/>
      <w:bookmarkStart w:id="18" w:name="_Toc148447933"/>
      <w:r>
        <w:lastRenderedPageBreak/>
        <w:t>Závěr</w:t>
      </w:r>
      <w:bookmarkEnd w:id="17"/>
      <w:bookmarkEnd w:id="18"/>
    </w:p>
    <w:p w14:paraId="7C8FA213" w14:textId="6D115105" w:rsidR="00325A95" w:rsidRDefault="00325A95" w:rsidP="001B0626">
      <w:pPr>
        <w:pStyle w:val="NADPIS-BEZ-CISLA"/>
      </w:pPr>
      <w:bookmarkStart w:id="19" w:name="_Toc66956154"/>
      <w:bookmarkStart w:id="20" w:name="_Toc148447934"/>
      <w:r>
        <w:lastRenderedPageBreak/>
        <w:t>Seznam použitých zdrojů</w:t>
      </w:r>
      <w:bookmarkEnd w:id="19"/>
      <w:bookmarkEnd w:id="20"/>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1"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61" w:history="1">
        <w:r w:rsidRPr="002F56D6">
          <w:rPr>
            <w:rStyle w:val="Hypertextovodkaz"/>
          </w:rPr>
          <w:t>https://www.studium-psychologie.cz/obecnapsychologie/11-mysleni-myslenkove-operace.html</w:t>
        </w:r>
      </w:hyperlink>
      <w:bookmarkEnd w:id="21"/>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2"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2" w:history="1">
        <w:r w:rsidRPr="002A4A2E">
          <w:rPr>
            <w:rStyle w:val="Hypertextovodkaz"/>
          </w:rPr>
          <w:t>http://www.assnstrategies.com/pdf/ISTEPositionProfileFinal.pdf</w:t>
        </w:r>
      </w:hyperlink>
      <w:bookmarkEnd w:id="22"/>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3" w:name="_Ref119659506"/>
      <w:r w:rsidRPr="00697372">
        <w:rPr>
          <w:i/>
          <w:iCs/>
        </w:rPr>
        <w:t>Strategie digitálního vzdělávání do roku 2020</w:t>
      </w:r>
      <w:r>
        <w:t xml:space="preserve">. Praha: Ministerstvo školství, mládeže a tělovýchovy České republiky, 2014. Dostupné také z: </w:t>
      </w:r>
      <w:hyperlink r:id="rId63" w:history="1">
        <w:r w:rsidRPr="00697372">
          <w:rPr>
            <w:rStyle w:val="Hypertextovodkaz"/>
          </w:rPr>
          <w:t>http://www.msmt.cz/ministerstvo/strategie-digitalniho-vzdelavani-do-roku-2020</w:t>
        </w:r>
      </w:hyperlink>
      <w:bookmarkEnd w:id="23"/>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4"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64"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4"/>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5"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5" w:history="1">
        <w:r w:rsidRPr="00973EF3">
          <w:rPr>
            <w:rStyle w:val="Hypertextovodkaz"/>
          </w:rPr>
          <w:t>https://eprints.soton.ac.uk/356481/1/Selby_Woollard_bg_soton_eprints.pdf</w:t>
        </w:r>
      </w:hyperlink>
      <w:bookmarkEnd w:id="25"/>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6"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6"/>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7"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7"/>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8"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8"/>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9"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6" w:history="1">
        <w:r w:rsidRPr="00AD12E3">
          <w:rPr>
            <w:rStyle w:val="Hypertextovodkaz"/>
          </w:rPr>
          <w:t>https://www.imysleni.cz/clanky/priklady/23-hledani-darculevin?fbclid=IwAR3wpkcVVV0JxcB_up9tCbKz38dAilA3huMyAysUM6pToVQSBuJ P7PKKQCM</w:t>
        </w:r>
      </w:hyperlink>
      <w:bookmarkEnd w:id="29"/>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30"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7" w:history="1">
        <w:r w:rsidR="00147D67" w:rsidRPr="00E433DE">
          <w:rPr>
            <w:rStyle w:val="Hypertextovodkaz"/>
          </w:rPr>
          <w:t>http://bit.ly/1r8eNpC</w:t>
        </w:r>
      </w:hyperlink>
      <w:bookmarkEnd w:id="30"/>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1"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68" w:history="1">
        <w:r w:rsidR="005B5A9D" w:rsidRPr="00E433DE">
          <w:rPr>
            <w:rStyle w:val="Hypertextovodkaz"/>
          </w:rPr>
          <w:t>http://bit.ly/1sFikJX</w:t>
        </w:r>
      </w:hyperlink>
      <w:bookmarkEnd w:id="31"/>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2" w:name="_Ref119926227"/>
      <w:r>
        <w:t xml:space="preserve">MŠMT. </w:t>
      </w:r>
      <w:r w:rsidRPr="005B5A9D">
        <w:rPr>
          <w:i/>
          <w:iCs/>
        </w:rPr>
        <w:t>Rozpracovaný koncept digitální gramotnosti</w:t>
      </w:r>
      <w:r>
        <w:t xml:space="preserve"> [online]. Září 2018, verze 2.0 [cit. 2022-11-21]. Dostupné z: </w:t>
      </w:r>
      <w:hyperlink r:id="rId69" w:history="1">
        <w:r w:rsidR="0027579A" w:rsidRPr="00E433DE">
          <w:rPr>
            <w:rStyle w:val="Hypertextovodkaz"/>
          </w:rPr>
          <w:t>https://digigram.cz/files/2019/06/VM1.1-Koncept-DG.pdf</w:t>
        </w:r>
      </w:hyperlink>
      <w:bookmarkEnd w:id="32"/>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3" w:name="_Ref119928292"/>
      <w:r>
        <w:t xml:space="preserve">Ministerstvo práce a sociálních věcí. </w:t>
      </w:r>
      <w:r w:rsidRPr="0027579A">
        <w:rPr>
          <w:i/>
          <w:iCs/>
        </w:rPr>
        <w:t>Strategie vzdělávací politiky ČR do roku 2030+</w:t>
      </w:r>
      <w:r>
        <w:t xml:space="preserve"> [online]. ©2013-2021, 2020 [cit. 2022-11-21]. Dostupné z: </w:t>
      </w:r>
      <w:hyperlink r:id="rId70" w:history="1">
        <w:r w:rsidRPr="00E433DE">
          <w:rPr>
            <w:rStyle w:val="Hypertextovodkaz"/>
          </w:rPr>
          <w:t>https://www.msmt.cz/vzdelavani/skolstvi-vcr/strategie-2030</w:t>
        </w:r>
      </w:hyperlink>
      <w:bookmarkEnd w:id="33"/>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71"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72"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4" w:name="_Toc66956155"/>
      <w:bookmarkStart w:id="35" w:name="_Toc148447935"/>
      <w:r>
        <w:lastRenderedPageBreak/>
        <w:t>Seznam obrázků</w:t>
      </w:r>
      <w:bookmarkEnd w:id="34"/>
      <w:bookmarkEnd w:id="35"/>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6" w:name="_Toc66956156"/>
      <w:bookmarkStart w:id="37" w:name="_Toc148447936"/>
      <w:r>
        <w:lastRenderedPageBreak/>
        <w:t>Seznam grafů</w:t>
      </w:r>
      <w:bookmarkEnd w:id="36"/>
      <w:bookmarkEnd w:id="37"/>
    </w:p>
    <w:p w14:paraId="4BDC0CB4" w14:textId="5BE3D470" w:rsidR="008E2405" w:rsidRDefault="008E2405" w:rsidP="008E2405">
      <w:pPr>
        <w:pStyle w:val="NADPIS-BEZ-CISLA"/>
      </w:pPr>
      <w:bookmarkStart w:id="38" w:name="_Toc66956157"/>
      <w:bookmarkStart w:id="39" w:name="_Toc148447937"/>
      <w:r>
        <w:lastRenderedPageBreak/>
        <w:t>Seznam tabulek</w:t>
      </w:r>
      <w:bookmarkEnd w:id="38"/>
      <w:bookmarkEnd w:id="39"/>
    </w:p>
    <w:p w14:paraId="202A26EB" w14:textId="77777777" w:rsidR="00C07E3E" w:rsidRDefault="00C07E3E" w:rsidP="00C07E3E">
      <w:pPr>
        <w:pStyle w:val="ZDROJE"/>
        <w:sectPr w:rsidR="00C07E3E" w:rsidSect="00CB3E14">
          <w:footerReference w:type="default" r:id="rId73"/>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74"/>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581B3" w14:textId="77777777" w:rsidR="008165E2" w:rsidRDefault="008165E2" w:rsidP="00945433">
      <w:pPr>
        <w:spacing w:after="0" w:line="240" w:lineRule="auto"/>
      </w:pPr>
      <w:r>
        <w:separator/>
      </w:r>
    </w:p>
  </w:endnote>
  <w:endnote w:type="continuationSeparator" w:id="0">
    <w:p w14:paraId="6C2DF944" w14:textId="77777777" w:rsidR="008165E2" w:rsidRDefault="008165E2"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8DB60" w14:textId="77777777" w:rsidR="008165E2" w:rsidRDefault="008165E2" w:rsidP="00945433">
      <w:pPr>
        <w:spacing w:after="0" w:line="240" w:lineRule="auto"/>
      </w:pPr>
      <w:r>
        <w:separator/>
      </w:r>
    </w:p>
  </w:footnote>
  <w:footnote w:type="continuationSeparator" w:id="0">
    <w:p w14:paraId="13253217" w14:textId="77777777" w:rsidR="008165E2" w:rsidRDefault="008165E2"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A5CDA"/>
    <w:rsid w:val="000B0833"/>
    <w:rsid w:val="000B1CD4"/>
    <w:rsid w:val="000B2AA8"/>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81C0D"/>
    <w:rsid w:val="00194FEA"/>
    <w:rsid w:val="001A4543"/>
    <w:rsid w:val="001A7586"/>
    <w:rsid w:val="001B0626"/>
    <w:rsid w:val="001B771D"/>
    <w:rsid w:val="001C450D"/>
    <w:rsid w:val="001C5536"/>
    <w:rsid w:val="001C5E64"/>
    <w:rsid w:val="001D070D"/>
    <w:rsid w:val="001D3CA0"/>
    <w:rsid w:val="001D5645"/>
    <w:rsid w:val="001E1ADF"/>
    <w:rsid w:val="001E2D90"/>
    <w:rsid w:val="001F201F"/>
    <w:rsid w:val="002015F5"/>
    <w:rsid w:val="002158BC"/>
    <w:rsid w:val="00226D0E"/>
    <w:rsid w:val="002546DC"/>
    <w:rsid w:val="00255514"/>
    <w:rsid w:val="00257D3B"/>
    <w:rsid w:val="002652C3"/>
    <w:rsid w:val="0027579A"/>
    <w:rsid w:val="00290CEB"/>
    <w:rsid w:val="00290D02"/>
    <w:rsid w:val="002A4A2E"/>
    <w:rsid w:val="002B0A67"/>
    <w:rsid w:val="002C248D"/>
    <w:rsid w:val="002E1A88"/>
    <w:rsid w:val="002E29AC"/>
    <w:rsid w:val="002E33E2"/>
    <w:rsid w:val="00303A49"/>
    <w:rsid w:val="003171C1"/>
    <w:rsid w:val="0032477F"/>
    <w:rsid w:val="00325A95"/>
    <w:rsid w:val="0034694E"/>
    <w:rsid w:val="00350D0A"/>
    <w:rsid w:val="00352199"/>
    <w:rsid w:val="003565C6"/>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3B2B"/>
    <w:rsid w:val="00486A37"/>
    <w:rsid w:val="00496277"/>
    <w:rsid w:val="004A21EA"/>
    <w:rsid w:val="004A241B"/>
    <w:rsid w:val="004A3DA3"/>
    <w:rsid w:val="004A572C"/>
    <w:rsid w:val="004B40EA"/>
    <w:rsid w:val="004B59C1"/>
    <w:rsid w:val="004C748B"/>
    <w:rsid w:val="004D59B7"/>
    <w:rsid w:val="004E7563"/>
    <w:rsid w:val="004E7DEA"/>
    <w:rsid w:val="004F6529"/>
    <w:rsid w:val="004F73A5"/>
    <w:rsid w:val="00501999"/>
    <w:rsid w:val="00564DBB"/>
    <w:rsid w:val="005709A1"/>
    <w:rsid w:val="0058338D"/>
    <w:rsid w:val="0058347E"/>
    <w:rsid w:val="00583657"/>
    <w:rsid w:val="005927DC"/>
    <w:rsid w:val="005960D4"/>
    <w:rsid w:val="005A1A78"/>
    <w:rsid w:val="005B3CA2"/>
    <w:rsid w:val="005B5A9D"/>
    <w:rsid w:val="005B7EAE"/>
    <w:rsid w:val="005C10EF"/>
    <w:rsid w:val="005C2528"/>
    <w:rsid w:val="005C318D"/>
    <w:rsid w:val="005D1EF0"/>
    <w:rsid w:val="005D36C1"/>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57A73"/>
    <w:rsid w:val="006678DD"/>
    <w:rsid w:val="006728A3"/>
    <w:rsid w:val="00697372"/>
    <w:rsid w:val="006976EF"/>
    <w:rsid w:val="006A5816"/>
    <w:rsid w:val="006B64F7"/>
    <w:rsid w:val="006C01FC"/>
    <w:rsid w:val="006D04D1"/>
    <w:rsid w:val="006D04E9"/>
    <w:rsid w:val="00704309"/>
    <w:rsid w:val="00713386"/>
    <w:rsid w:val="00713893"/>
    <w:rsid w:val="00714FF8"/>
    <w:rsid w:val="007179B9"/>
    <w:rsid w:val="00721D04"/>
    <w:rsid w:val="00721DE0"/>
    <w:rsid w:val="00722A2D"/>
    <w:rsid w:val="00725F46"/>
    <w:rsid w:val="00727C45"/>
    <w:rsid w:val="00735F32"/>
    <w:rsid w:val="00750FF2"/>
    <w:rsid w:val="00757E58"/>
    <w:rsid w:val="007603D7"/>
    <w:rsid w:val="00761F74"/>
    <w:rsid w:val="00764F64"/>
    <w:rsid w:val="00771E0F"/>
    <w:rsid w:val="00783132"/>
    <w:rsid w:val="0079795C"/>
    <w:rsid w:val="007A07C1"/>
    <w:rsid w:val="007A1F00"/>
    <w:rsid w:val="007B139B"/>
    <w:rsid w:val="007B3052"/>
    <w:rsid w:val="007B619D"/>
    <w:rsid w:val="007C4F9A"/>
    <w:rsid w:val="007C5577"/>
    <w:rsid w:val="007C5C9E"/>
    <w:rsid w:val="007C7473"/>
    <w:rsid w:val="007D11B8"/>
    <w:rsid w:val="00800197"/>
    <w:rsid w:val="00807C13"/>
    <w:rsid w:val="008165E2"/>
    <w:rsid w:val="0082216A"/>
    <w:rsid w:val="00823FC3"/>
    <w:rsid w:val="0083253E"/>
    <w:rsid w:val="00833F23"/>
    <w:rsid w:val="00835BB8"/>
    <w:rsid w:val="00837617"/>
    <w:rsid w:val="008438AA"/>
    <w:rsid w:val="00846320"/>
    <w:rsid w:val="00847B70"/>
    <w:rsid w:val="008655BE"/>
    <w:rsid w:val="00875225"/>
    <w:rsid w:val="00880B39"/>
    <w:rsid w:val="00887602"/>
    <w:rsid w:val="008A0534"/>
    <w:rsid w:val="008A1F97"/>
    <w:rsid w:val="008A53BB"/>
    <w:rsid w:val="008C50DD"/>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05DBF"/>
    <w:rsid w:val="00A120D9"/>
    <w:rsid w:val="00A403BB"/>
    <w:rsid w:val="00A40DE1"/>
    <w:rsid w:val="00A4117A"/>
    <w:rsid w:val="00A411EC"/>
    <w:rsid w:val="00A530B4"/>
    <w:rsid w:val="00A7062B"/>
    <w:rsid w:val="00A74BF8"/>
    <w:rsid w:val="00A8650A"/>
    <w:rsid w:val="00AA0AA1"/>
    <w:rsid w:val="00AA0C47"/>
    <w:rsid w:val="00AA205F"/>
    <w:rsid w:val="00AA6B1F"/>
    <w:rsid w:val="00AB6F48"/>
    <w:rsid w:val="00AD12E3"/>
    <w:rsid w:val="00AD6E17"/>
    <w:rsid w:val="00AE3D32"/>
    <w:rsid w:val="00AE55D0"/>
    <w:rsid w:val="00B0138A"/>
    <w:rsid w:val="00B05F27"/>
    <w:rsid w:val="00B06456"/>
    <w:rsid w:val="00B22E0F"/>
    <w:rsid w:val="00B2325B"/>
    <w:rsid w:val="00B249F7"/>
    <w:rsid w:val="00B45120"/>
    <w:rsid w:val="00B45BDB"/>
    <w:rsid w:val="00B503FB"/>
    <w:rsid w:val="00B51BBA"/>
    <w:rsid w:val="00B56546"/>
    <w:rsid w:val="00B63CB5"/>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63169"/>
    <w:rsid w:val="00C66E28"/>
    <w:rsid w:val="00C70BFE"/>
    <w:rsid w:val="00C732DF"/>
    <w:rsid w:val="00C844C5"/>
    <w:rsid w:val="00C8454C"/>
    <w:rsid w:val="00C86F32"/>
    <w:rsid w:val="00C87AB5"/>
    <w:rsid w:val="00CA429A"/>
    <w:rsid w:val="00CB37B7"/>
    <w:rsid w:val="00CB3E14"/>
    <w:rsid w:val="00CB400E"/>
    <w:rsid w:val="00CB5881"/>
    <w:rsid w:val="00CC03C6"/>
    <w:rsid w:val="00CF0758"/>
    <w:rsid w:val="00CF08AB"/>
    <w:rsid w:val="00D26C3C"/>
    <w:rsid w:val="00D27701"/>
    <w:rsid w:val="00D27E3A"/>
    <w:rsid w:val="00D3661F"/>
    <w:rsid w:val="00D44952"/>
    <w:rsid w:val="00D51AD7"/>
    <w:rsid w:val="00D51E0B"/>
    <w:rsid w:val="00D756CD"/>
    <w:rsid w:val="00D8213E"/>
    <w:rsid w:val="00D846FB"/>
    <w:rsid w:val="00DC4794"/>
    <w:rsid w:val="00DC528F"/>
    <w:rsid w:val="00E11A3A"/>
    <w:rsid w:val="00E1338F"/>
    <w:rsid w:val="00E73015"/>
    <w:rsid w:val="00EA0704"/>
    <w:rsid w:val="00EA0C37"/>
    <w:rsid w:val="00EA42A6"/>
    <w:rsid w:val="00EA53B9"/>
    <w:rsid w:val="00EC007F"/>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D18"/>
    <w:rsid w:val="00FB4DBB"/>
    <w:rsid w:val="00FD1342"/>
    <w:rsid w:val="00FD4D63"/>
    <w:rsid w:val="00FE0EC2"/>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www.msmt.cz/ministerstvo/strategie-digitalniho-vzdelavani-do-roku-2020" TargetMode="External"/><Relationship Id="rId68" Type="http://schemas.openxmlformats.org/officeDocument/2006/relationships/hyperlink" Target="http://bit.ly/1sFikJX"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imysleni.cz/informaticke-mysleni/co-je-informaticke-mysleni"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imysleni.cz/clanky/priklady/23-hledani-darculevin?fbclid=IwAR3wpkcVVV0JxcB_up9tCbKz38dAilA3huMyAysUM6pToVQSBuJ%20P7PKKQCM" TargetMode="External"/><Relationship Id="rId7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hyperlink" Target="https://www.studium-psychologie.cz/obecnapsychologie/11-mysleni-myslenkove-operace.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eprints.soton.ac.uk/356481/1/Selby_Woollard_bg_soton_eprints.pdf"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imysleni.cz/informaticke-mysleni/co-je-informatickemysleni?fbclid=IwAR1blyIYp3A2hfgDGxBxz9_RjpUC_r9XCp2d4_PwOpXmjVmxaw%20GFULkKoiI" TargetMode="External"/><Relationship Id="rId69" Type="http://schemas.openxmlformats.org/officeDocument/2006/relationships/hyperlink" Target="https://digigram.cz/files/2019/06/VM1.1-Koncept-DG.pdf" TargetMode="Externa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www.citacepro.com/api/arl/citace?db=UpolUsCat&amp;id=0350434&amp;server=library.upol.cz/i2/i2.ws.cls&amp;ssl=1&amp;redirect=1"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bit.ly/1r8eNpC"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www.assnstrategies.com/pdf/ISTEPositionProfileFinal.pdf" TargetMode="External"/><Relationship Id="rId70" Type="http://schemas.openxmlformats.org/officeDocument/2006/relationships/hyperlink" Target="https://www.msmt.cz/vzdelavani/skolstvi-vcr/strategie-203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77</TotalTime>
  <Pages>67</Pages>
  <Words>7803</Words>
  <Characters>46040</Characters>
  <Application>Microsoft Office Word</Application>
  <DocSecurity>0</DocSecurity>
  <Lines>383</Lines>
  <Paragraphs>107</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24</cp:revision>
  <dcterms:created xsi:type="dcterms:W3CDTF">2022-11-21T12:25:00Z</dcterms:created>
  <dcterms:modified xsi:type="dcterms:W3CDTF">2023-11-14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